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a354e93b939707933d17f2e049b3aacbef54a0"/>
      <w:r>
        <w:t xml:space="preserve">Survey Name: Multiple Choice with Not Applicable</w:t>
      </w:r>
      <w:r>
        <w:br w:type="textWrapping"/>
      </w:r>
      <w:r>
        <w:t xml:space="preserve">Number of Respondents: 50</w:t>
      </w:r>
      <w:bookmarkEnd w:id="20"/>
    </w:p>
    <w:p>
      <w:pPr>
        <w:pStyle w:val="FirstParagraph"/>
      </w:pPr>
      <w:r>
        <w:br w:type="textWrapping"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6.0%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Mayb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4.0%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5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.0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28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 w:type="textWrapping"/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18:56:12Z</dcterms:created>
  <dcterms:modified xsi:type="dcterms:W3CDTF">2020-03-02T18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